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3CE0" w:rsidRDefault="00781873" w:rsidP="0085017F">
      <w:pPr>
        <w:jc w:val="both"/>
      </w:pPr>
      <w:r>
        <w:t>Free medical camp and social service project w</w:t>
      </w:r>
      <w:r w:rsidR="00B93764">
        <w:t>ere</w:t>
      </w:r>
      <w:r>
        <w:t xml:space="preserve"> conducted at </w:t>
      </w:r>
      <w:proofErr w:type="spellStart"/>
      <w:r>
        <w:t>Trincomalee</w:t>
      </w:r>
      <w:proofErr w:type="spellEnd"/>
      <w:r>
        <w:t xml:space="preserve"> District by Faculty of Medical Sciences, University of Sri </w:t>
      </w:r>
      <w:r w:rsidR="000C0FDD">
        <w:t>Jayewardenepura</w:t>
      </w:r>
      <w:r w:rsidR="004C1F68">
        <w:t xml:space="preserve"> </w:t>
      </w:r>
      <w:r w:rsidR="000C0FDD">
        <w:t>(FMS,</w:t>
      </w:r>
      <w:r w:rsidR="00F269F6">
        <w:t xml:space="preserve"> </w:t>
      </w:r>
      <w:r w:rsidR="000C0FDD">
        <w:t>USJP)</w:t>
      </w:r>
      <w:r>
        <w:t xml:space="preserve"> </w:t>
      </w:r>
      <w:r w:rsidR="000C0FDD">
        <w:t>in collaboration</w:t>
      </w:r>
      <w:r>
        <w:t xml:space="preserve"> with Sri Lanka Medical </w:t>
      </w:r>
      <w:proofErr w:type="gramStart"/>
      <w:r>
        <w:t>Association</w:t>
      </w:r>
      <w:r w:rsidR="000C0FDD">
        <w:t>(</w:t>
      </w:r>
      <w:proofErr w:type="gramEnd"/>
      <w:r w:rsidR="000C0FDD">
        <w:t>SLMA)</w:t>
      </w:r>
      <w:r>
        <w:t xml:space="preserve"> as a respond to the kind request by Civil Affairs officer, Sri Lanka Army, </w:t>
      </w:r>
      <w:proofErr w:type="spellStart"/>
      <w:r>
        <w:t>Tr</w:t>
      </w:r>
      <w:r w:rsidR="00B93764">
        <w:t>i</w:t>
      </w:r>
      <w:r>
        <w:t>ncomalee</w:t>
      </w:r>
      <w:proofErr w:type="spellEnd"/>
      <w:r>
        <w:t xml:space="preserve"> Brigade, Colonel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Gunasekara</w:t>
      </w:r>
      <w:proofErr w:type="spellEnd"/>
      <w:r>
        <w:t>. On 14</w:t>
      </w:r>
      <w:r w:rsidRPr="00781873">
        <w:rPr>
          <w:vertAlign w:val="superscript"/>
        </w:rPr>
        <w:t>th</w:t>
      </w:r>
      <w:r>
        <w:t xml:space="preserve"> December</w:t>
      </w:r>
      <w:r w:rsidR="004C1F68">
        <w:t xml:space="preserve"> 2019,</w:t>
      </w:r>
      <w:r>
        <w:t xml:space="preserve"> the health </w:t>
      </w:r>
      <w:r w:rsidR="000C0FDD">
        <w:t xml:space="preserve">camp was conducted at </w:t>
      </w:r>
      <w:proofErr w:type="spellStart"/>
      <w:r w:rsidR="000C0FDD">
        <w:t>Somadevi</w:t>
      </w:r>
      <w:proofErr w:type="spellEnd"/>
      <w:r w:rsidR="000C0FDD">
        <w:t xml:space="preserve"> </w:t>
      </w:r>
      <w:proofErr w:type="spellStart"/>
      <w:r w:rsidR="000C0FDD">
        <w:t>V</w:t>
      </w:r>
      <w:r>
        <w:t>idyalaya</w:t>
      </w:r>
      <w:proofErr w:type="spellEnd"/>
      <w:r>
        <w:t xml:space="preserve"> for the residence of </w:t>
      </w:r>
      <w:proofErr w:type="spellStart"/>
      <w:r>
        <w:t>Sirimangalapura</w:t>
      </w:r>
      <w:proofErr w:type="spellEnd"/>
      <w:r>
        <w:t xml:space="preserve">, </w:t>
      </w:r>
      <w:proofErr w:type="spellStart"/>
      <w:r>
        <w:t>Kallar</w:t>
      </w:r>
      <w:proofErr w:type="spellEnd"/>
      <w:r>
        <w:t xml:space="preserve">, </w:t>
      </w:r>
      <w:proofErr w:type="spellStart"/>
      <w:r>
        <w:t>Somapura</w:t>
      </w:r>
      <w:proofErr w:type="spellEnd"/>
      <w:r>
        <w:t xml:space="preserve">, </w:t>
      </w:r>
      <w:proofErr w:type="spellStart"/>
      <w:r>
        <w:t>Dehiwattha</w:t>
      </w:r>
      <w:proofErr w:type="spellEnd"/>
      <w:r>
        <w:t xml:space="preserve">, </w:t>
      </w:r>
      <w:proofErr w:type="spellStart"/>
      <w:r>
        <w:t>Neelapola</w:t>
      </w:r>
      <w:proofErr w:type="spellEnd"/>
      <w:r>
        <w:t xml:space="preserve"> and </w:t>
      </w:r>
      <w:proofErr w:type="spellStart"/>
      <w:r>
        <w:t>Kwanthissapura</w:t>
      </w:r>
      <w:proofErr w:type="spellEnd"/>
      <w:r>
        <w:t>. On 15</w:t>
      </w:r>
      <w:r w:rsidRPr="00781873">
        <w:rPr>
          <w:vertAlign w:val="superscript"/>
        </w:rPr>
        <w:t>th</w:t>
      </w:r>
      <w:r>
        <w:t xml:space="preserve"> December</w:t>
      </w:r>
      <w:r w:rsidR="004C1F68">
        <w:t xml:space="preserve"> 2019</w:t>
      </w:r>
      <w:r w:rsidR="00B93764">
        <w:t>,</w:t>
      </w:r>
      <w:r>
        <w:t xml:space="preserve"> the medical camp was held at </w:t>
      </w:r>
      <w:proofErr w:type="spellStart"/>
      <w:r>
        <w:t>Jayanthipura</w:t>
      </w:r>
      <w:proofErr w:type="spellEnd"/>
      <w:r>
        <w:t xml:space="preserve"> </w:t>
      </w:r>
      <w:proofErr w:type="spellStart"/>
      <w:r>
        <w:t>Vidyalaya</w:t>
      </w:r>
      <w:proofErr w:type="spellEnd"/>
      <w:r w:rsidR="000C0FDD">
        <w:t xml:space="preserve">, </w:t>
      </w:r>
      <w:proofErr w:type="spellStart"/>
      <w:r w:rsidR="000C0FDD">
        <w:t>Kanthale</w:t>
      </w:r>
      <w:r w:rsidR="00B93764">
        <w:t>in</w:t>
      </w:r>
      <w:r>
        <w:t>for</w:t>
      </w:r>
      <w:proofErr w:type="spellEnd"/>
      <w:r>
        <w:t xml:space="preserve"> the residence of Van </w:t>
      </w:r>
      <w:proofErr w:type="spellStart"/>
      <w:r>
        <w:t>Ala</w:t>
      </w:r>
      <w:proofErr w:type="spellEnd"/>
      <w:r>
        <w:t xml:space="preserve">, </w:t>
      </w:r>
      <w:proofErr w:type="spellStart"/>
      <w:r>
        <w:t>Jayanthipura</w:t>
      </w:r>
      <w:proofErr w:type="spellEnd"/>
      <w:r>
        <w:t xml:space="preserve">, </w:t>
      </w:r>
      <w:proofErr w:type="spellStart"/>
      <w:proofErr w:type="gramStart"/>
      <w:r>
        <w:t>Kalladi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Alle</w:t>
      </w:r>
      <w:proofErr w:type="spellEnd"/>
      <w:r>
        <w:t xml:space="preserve"> and </w:t>
      </w:r>
      <w:proofErr w:type="spellStart"/>
      <w:r>
        <w:t>Sooriyapura</w:t>
      </w:r>
      <w:proofErr w:type="spellEnd"/>
      <w:r>
        <w:t xml:space="preserve">. </w:t>
      </w:r>
      <w:proofErr w:type="spellStart"/>
      <w:r w:rsidR="000C0FDD">
        <w:t>Dr.</w:t>
      </w:r>
      <w:proofErr w:type="spellEnd"/>
      <w:r w:rsidR="000C0FDD">
        <w:t xml:space="preserve"> </w:t>
      </w:r>
      <w:proofErr w:type="spellStart"/>
      <w:r w:rsidR="000C0FDD">
        <w:t>Anula</w:t>
      </w:r>
      <w:proofErr w:type="spellEnd"/>
      <w:r w:rsidR="000C0FDD">
        <w:t xml:space="preserve"> </w:t>
      </w:r>
      <w:proofErr w:type="spellStart"/>
      <w:r w:rsidR="000C0FDD">
        <w:t>Wijesundara</w:t>
      </w:r>
      <w:proofErr w:type="spellEnd"/>
      <w:r w:rsidR="000C0FDD">
        <w:t>, President SLMA</w:t>
      </w:r>
      <w:r w:rsidR="000C0FDD">
        <w:t xml:space="preserve">, </w:t>
      </w:r>
      <w:proofErr w:type="spellStart"/>
      <w:r w:rsidR="000C0FDD">
        <w:t>Dr.</w:t>
      </w:r>
      <w:proofErr w:type="spellEnd"/>
      <w:r w:rsidR="000C0FDD">
        <w:t xml:space="preserve"> Sajith Edirisinghe, Lecturer, Department of Anatomy, FMS,</w:t>
      </w:r>
      <w:r w:rsidR="00F269F6">
        <w:t>U</w:t>
      </w:r>
      <w:r w:rsidR="000C0FDD">
        <w:t>SJP, pre intern</w:t>
      </w:r>
      <w:r w:rsidR="00C82A7E">
        <w:t xml:space="preserve">s </w:t>
      </w:r>
      <w:r w:rsidR="000C0FDD">
        <w:t>from 23</w:t>
      </w:r>
      <w:r w:rsidR="000C0FDD" w:rsidRPr="000C0FDD">
        <w:rPr>
          <w:vertAlign w:val="superscript"/>
        </w:rPr>
        <w:t>rd</w:t>
      </w:r>
      <w:r w:rsidR="002D6214">
        <w:t xml:space="preserve"> batch </w:t>
      </w:r>
      <w:r w:rsidR="00C82A7E">
        <w:t>of FMA,</w:t>
      </w:r>
      <w:r w:rsidR="00B93764">
        <w:t xml:space="preserve"> </w:t>
      </w:r>
      <w:r w:rsidR="00C82A7E">
        <w:t xml:space="preserve">USJP, </w:t>
      </w:r>
      <w:r w:rsidR="002D6214">
        <w:t xml:space="preserve">namely </w:t>
      </w:r>
      <w:proofErr w:type="spellStart"/>
      <w:r w:rsidR="0085017F">
        <w:t>R.Dissanayake</w:t>
      </w:r>
      <w:proofErr w:type="spellEnd"/>
      <w:r w:rsidR="0085017F">
        <w:t>,</w:t>
      </w:r>
      <w:r w:rsidR="0085017F">
        <w:t xml:space="preserve"> M. P. </w:t>
      </w:r>
      <w:proofErr w:type="spellStart"/>
      <w:r w:rsidR="0085017F">
        <w:t>Munasinghe</w:t>
      </w:r>
      <w:proofErr w:type="spellEnd"/>
      <w:r w:rsidR="0085017F">
        <w:t>,</w:t>
      </w:r>
      <w:r w:rsidR="0085017F">
        <w:t xml:space="preserve"> G.A.G. </w:t>
      </w:r>
      <w:proofErr w:type="spellStart"/>
      <w:r w:rsidR="0085017F">
        <w:t>Geethaswari</w:t>
      </w:r>
      <w:proofErr w:type="spellEnd"/>
      <w:r w:rsidR="0085017F">
        <w:t>,</w:t>
      </w:r>
      <w:r w:rsidR="0085017F">
        <w:t xml:space="preserve"> V. G. N. C. </w:t>
      </w:r>
      <w:proofErr w:type="spellStart"/>
      <w:r w:rsidR="0085017F">
        <w:t>Vidanagamage</w:t>
      </w:r>
      <w:proofErr w:type="spellEnd"/>
      <w:r w:rsidR="0085017F">
        <w:t xml:space="preserve">, K. P. S. R. Y </w:t>
      </w:r>
      <w:proofErr w:type="spellStart"/>
      <w:r w:rsidR="0085017F">
        <w:t>P</w:t>
      </w:r>
      <w:r w:rsidR="0085017F">
        <w:t>erera</w:t>
      </w:r>
      <w:proofErr w:type="spellEnd"/>
      <w:r w:rsidR="0085017F">
        <w:t xml:space="preserve">, </w:t>
      </w:r>
      <w:r w:rsidR="0085017F">
        <w:t xml:space="preserve">S. M. D. </w:t>
      </w:r>
      <w:proofErr w:type="spellStart"/>
      <w:r w:rsidR="0085017F">
        <w:t>Samarasinghe</w:t>
      </w:r>
      <w:proofErr w:type="spellEnd"/>
      <w:r w:rsidR="0085017F">
        <w:t>,</w:t>
      </w:r>
      <w:r w:rsidR="0085017F">
        <w:t xml:space="preserve"> L. A. </w:t>
      </w:r>
      <w:proofErr w:type="spellStart"/>
      <w:r w:rsidR="0085017F">
        <w:t>Ruhunage</w:t>
      </w:r>
      <w:proofErr w:type="spellEnd"/>
      <w:r w:rsidR="0085017F">
        <w:t xml:space="preserve">, </w:t>
      </w:r>
      <w:r w:rsidR="0085017F">
        <w:t xml:space="preserve">K.P. </w:t>
      </w:r>
      <w:proofErr w:type="spellStart"/>
      <w:r w:rsidR="0085017F">
        <w:t>Gajasinghe</w:t>
      </w:r>
      <w:proofErr w:type="spellEnd"/>
      <w:r w:rsidR="0085017F">
        <w:t xml:space="preserve">, </w:t>
      </w:r>
      <w:r w:rsidR="0085017F">
        <w:t xml:space="preserve">U.K.D. </w:t>
      </w:r>
      <w:proofErr w:type="spellStart"/>
      <w:r w:rsidR="0085017F">
        <w:t>Piyumini</w:t>
      </w:r>
      <w:proofErr w:type="spellEnd"/>
      <w:r w:rsidR="0085017F">
        <w:t xml:space="preserve"> , </w:t>
      </w:r>
      <w:r w:rsidR="0085017F">
        <w:t xml:space="preserve">P.E.C. </w:t>
      </w:r>
      <w:r w:rsidR="00B93764">
        <w:t>paramedical</w:t>
      </w:r>
      <w:r w:rsidR="0085017F">
        <w:t xml:space="preserve">, </w:t>
      </w:r>
      <w:r w:rsidR="0085017F">
        <w:t xml:space="preserve">R.A.P.M.M. </w:t>
      </w:r>
      <w:proofErr w:type="spellStart"/>
      <w:r w:rsidR="0085017F">
        <w:t>Bandara</w:t>
      </w:r>
      <w:proofErr w:type="spellEnd"/>
      <w:r w:rsidR="0085017F">
        <w:t>,</w:t>
      </w:r>
      <w:r w:rsidR="0085017F">
        <w:t xml:space="preserve"> J.A.S.P. </w:t>
      </w:r>
      <w:proofErr w:type="spellStart"/>
      <w:r w:rsidR="0085017F">
        <w:t>Jayakody</w:t>
      </w:r>
      <w:proofErr w:type="spellEnd"/>
      <w:r w:rsidR="002D6214">
        <w:t xml:space="preserve">, </w:t>
      </w:r>
      <w:r w:rsidR="0085017F">
        <w:t xml:space="preserve">S.K.A. </w:t>
      </w:r>
      <w:proofErr w:type="spellStart"/>
      <w:r w:rsidR="0085017F">
        <w:t>Kulathilaka</w:t>
      </w:r>
      <w:proofErr w:type="spellEnd"/>
      <w:r w:rsidR="002D6214">
        <w:t xml:space="preserve">, </w:t>
      </w:r>
      <w:r w:rsidR="0085017F">
        <w:t xml:space="preserve">C.P. </w:t>
      </w:r>
      <w:proofErr w:type="spellStart"/>
      <w:r w:rsidR="0085017F">
        <w:t>Walpola</w:t>
      </w:r>
      <w:proofErr w:type="spellEnd"/>
      <w:r w:rsidR="002D6214">
        <w:t xml:space="preserve">, </w:t>
      </w:r>
      <w:r w:rsidR="0085017F">
        <w:t xml:space="preserve"> A.G.J.I. </w:t>
      </w:r>
      <w:proofErr w:type="spellStart"/>
      <w:r w:rsidR="0085017F">
        <w:t>Sugathapala</w:t>
      </w:r>
      <w:proofErr w:type="spellEnd"/>
      <w:r w:rsidR="002D6214">
        <w:t xml:space="preserve"> and </w:t>
      </w:r>
      <w:r w:rsidR="0085017F">
        <w:t xml:space="preserve">K.S. </w:t>
      </w:r>
      <w:proofErr w:type="spellStart"/>
      <w:r w:rsidR="0085017F">
        <w:t>Ranawaka</w:t>
      </w:r>
      <w:proofErr w:type="spellEnd"/>
      <w:r w:rsidR="002D6214">
        <w:t xml:space="preserve"> </w:t>
      </w:r>
      <w:r w:rsidR="000C0FDD">
        <w:t xml:space="preserve">and group of para medical personals participated for the health camp. </w:t>
      </w:r>
      <w:proofErr w:type="spellStart"/>
      <w:r w:rsidR="000C0FDD">
        <w:t>Dr.</w:t>
      </w:r>
      <w:proofErr w:type="spellEnd"/>
      <w:r w:rsidR="000C0FDD">
        <w:t xml:space="preserve"> </w:t>
      </w:r>
      <w:proofErr w:type="spellStart"/>
      <w:r w:rsidR="000C0FDD">
        <w:t>Ms.</w:t>
      </w:r>
      <w:proofErr w:type="spellEnd"/>
      <w:r w:rsidR="000C0FDD">
        <w:t xml:space="preserve"> </w:t>
      </w:r>
      <w:proofErr w:type="spellStart"/>
      <w:r w:rsidR="000C0FDD">
        <w:t>Lishanthi</w:t>
      </w:r>
      <w:proofErr w:type="spellEnd"/>
      <w:r w:rsidR="000C0FDD">
        <w:t xml:space="preserve"> </w:t>
      </w:r>
      <w:proofErr w:type="spellStart"/>
      <w:r w:rsidR="000C0FDD">
        <w:t>Wijewardene</w:t>
      </w:r>
      <w:proofErr w:type="spellEnd"/>
      <w:r w:rsidR="000C0FDD">
        <w:t xml:space="preserve">, </w:t>
      </w:r>
      <w:r w:rsidR="000C0FDD">
        <w:t>Senior Lecturer</w:t>
      </w:r>
      <w:r w:rsidR="000C0FDD">
        <w:t xml:space="preserve">, </w:t>
      </w:r>
      <w:r w:rsidR="004C1F68">
        <w:t>Business</w:t>
      </w:r>
      <w:r w:rsidR="000C0FDD">
        <w:t xml:space="preserve"> Communication Unit, </w:t>
      </w:r>
      <w:r w:rsidR="000C0FDD">
        <w:t>University of Sri Jayewardenepura</w:t>
      </w:r>
      <w:r w:rsidR="000C0FDD">
        <w:t xml:space="preserve"> </w:t>
      </w:r>
      <w:r w:rsidR="004C1F68">
        <w:t>coordinated</w:t>
      </w:r>
      <w:r w:rsidR="000C0FDD">
        <w:t xml:space="preserve"> the </w:t>
      </w:r>
      <w:r w:rsidR="004C1F68">
        <w:t xml:space="preserve">printed </w:t>
      </w:r>
      <w:r w:rsidR="000C0FDD">
        <w:t xml:space="preserve">media coverage </w:t>
      </w:r>
      <w:r w:rsidR="004C1F68">
        <w:t>of</w:t>
      </w:r>
      <w:r w:rsidR="000C0FDD">
        <w:t xml:space="preserve"> the </w:t>
      </w:r>
      <w:r w:rsidR="004C1F68">
        <w:t xml:space="preserve">event. </w:t>
      </w:r>
    </w:p>
    <w:p w:rsidR="00200D85" w:rsidRDefault="0030379F" w:rsidP="0085017F">
      <w:pPr>
        <w:jc w:val="both"/>
      </w:pPr>
      <w:r>
        <w:t xml:space="preserve">During the health camps, </w:t>
      </w:r>
      <w:proofErr w:type="spellStart"/>
      <w:r w:rsidR="00ED6D41">
        <w:t>Dr.</w:t>
      </w:r>
      <w:proofErr w:type="spellEnd"/>
      <w:r w:rsidR="00ED6D41">
        <w:t xml:space="preserve"> </w:t>
      </w:r>
      <w:proofErr w:type="spellStart"/>
      <w:r w:rsidR="00ED6D41">
        <w:t>Anula</w:t>
      </w:r>
      <w:proofErr w:type="spellEnd"/>
      <w:r w:rsidR="00ED6D41">
        <w:t xml:space="preserve"> </w:t>
      </w:r>
      <w:proofErr w:type="spellStart"/>
      <w:r w:rsidR="00ED6D41">
        <w:t>Wijesundara</w:t>
      </w:r>
      <w:proofErr w:type="spellEnd"/>
      <w:r w:rsidR="00ED6D41">
        <w:t xml:space="preserve"> conducted a</w:t>
      </w:r>
      <w:r>
        <w:t xml:space="preserve"> health education session on bad consequences of smoking, </w:t>
      </w:r>
      <w:r w:rsidR="00ED6D41">
        <w:t>alcoholism and betel</w:t>
      </w:r>
      <w:r>
        <w:t xml:space="preserve"> chewing.</w:t>
      </w:r>
      <w:r w:rsidR="00ED6D41">
        <w:t xml:space="preserve"> She also explain the childhood injuries </w:t>
      </w:r>
      <w:proofErr w:type="gramStart"/>
      <w:r w:rsidR="00ED6D41">
        <w:t>and  SLMA</w:t>
      </w:r>
      <w:proofErr w:type="gramEnd"/>
      <w:r w:rsidR="00ED6D41">
        <w:t xml:space="preserve"> posters </w:t>
      </w:r>
      <w:r w:rsidR="00E24F1A">
        <w:t>on</w:t>
      </w:r>
      <w:r w:rsidR="00ED6D41">
        <w:t xml:space="preserve"> childhood injury preventions were also distributed among the participants. </w:t>
      </w:r>
      <w:proofErr w:type="spellStart"/>
      <w:r>
        <w:t>Dr.</w:t>
      </w:r>
      <w:proofErr w:type="spellEnd"/>
      <w:r>
        <w:t xml:space="preserve"> Sajith Edirisinghe conducted a thought provoking session on how to dispose plastics properly and the effects of “micro plastics” to human health. </w:t>
      </w:r>
      <w:bookmarkStart w:id="0" w:name="_GoBack"/>
      <w:bookmarkEnd w:id="0"/>
    </w:p>
    <w:p w:rsidR="0085017F" w:rsidRDefault="0085017F" w:rsidP="004C1F68">
      <w:pPr>
        <w:jc w:val="both"/>
      </w:pPr>
      <w:r>
        <w:t xml:space="preserve">Additionally, the staff and </w:t>
      </w:r>
      <w:r w:rsidR="00C82A7E">
        <w:t>pre intern doctors</w:t>
      </w:r>
      <w:r>
        <w:t xml:space="preserve"> of the University of Sri Jayewardenepura conducted a </w:t>
      </w:r>
      <w:r w:rsidR="00B93764">
        <w:t>mini</w:t>
      </w:r>
      <w:r>
        <w:t xml:space="preserve"> environmental cleaning project at </w:t>
      </w:r>
      <w:proofErr w:type="spellStart"/>
      <w:r>
        <w:t>Mavila</w:t>
      </w:r>
      <w:proofErr w:type="spellEnd"/>
      <w:r>
        <w:t xml:space="preserve"> </w:t>
      </w:r>
      <w:proofErr w:type="spellStart"/>
      <w:r>
        <w:t>Aru</w:t>
      </w:r>
      <w:proofErr w:type="spellEnd"/>
      <w:r>
        <w:t xml:space="preserve"> Dam in the morning </w:t>
      </w:r>
      <w:r w:rsidR="00F269F6">
        <w:t xml:space="preserve">hours </w:t>
      </w:r>
      <w:r>
        <w:t>on 15</w:t>
      </w:r>
      <w:r w:rsidRPr="0085017F">
        <w:rPr>
          <w:vertAlign w:val="superscript"/>
        </w:rPr>
        <w:t>th</w:t>
      </w:r>
      <w:r>
        <w:t xml:space="preserve"> December 2019 before stating the health camp. During the cleaning, nearly 10kg of </w:t>
      </w:r>
      <w:r w:rsidR="0030379F" w:rsidRPr="0030379F">
        <w:t>Polythene</w:t>
      </w:r>
      <w:r w:rsidR="0030379F">
        <w:t xml:space="preserve"> </w:t>
      </w:r>
      <w:r>
        <w:t>and plastic</w:t>
      </w:r>
      <w:r w:rsidR="00F269F6">
        <w:t xml:space="preserve"> were removed</w:t>
      </w:r>
      <w:r>
        <w:t xml:space="preserve"> from the </w:t>
      </w:r>
      <w:proofErr w:type="spellStart"/>
      <w:r>
        <w:t>Mavila</w:t>
      </w:r>
      <w:proofErr w:type="spellEnd"/>
      <w:r>
        <w:t xml:space="preserve"> </w:t>
      </w:r>
      <w:proofErr w:type="spellStart"/>
      <w:r>
        <w:t>Aru</w:t>
      </w:r>
      <w:proofErr w:type="spellEnd"/>
      <w:r>
        <w:t xml:space="preserve"> Dam</w:t>
      </w:r>
      <w:r>
        <w:t xml:space="preserve"> area and disposed properly.  </w:t>
      </w:r>
    </w:p>
    <w:sectPr w:rsidR="00850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tzSyNDQ0NzYxN7JQ0lEKTi0uzszPAykwrAUAS/UczCwAAAA="/>
  </w:docVars>
  <w:rsids>
    <w:rsidRoot w:val="00781873"/>
    <w:rsid w:val="000C0FDD"/>
    <w:rsid w:val="00200D85"/>
    <w:rsid w:val="002D6214"/>
    <w:rsid w:val="0030379F"/>
    <w:rsid w:val="004C1F68"/>
    <w:rsid w:val="00781873"/>
    <w:rsid w:val="0085017F"/>
    <w:rsid w:val="00A03CE0"/>
    <w:rsid w:val="00B93764"/>
    <w:rsid w:val="00C82A7E"/>
    <w:rsid w:val="00E24F1A"/>
    <w:rsid w:val="00ED6D41"/>
    <w:rsid w:val="00F2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3F4F21-D74F-4B3E-B07E-384ADEB0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9-12-16T14:14:00Z</dcterms:created>
  <dcterms:modified xsi:type="dcterms:W3CDTF">2019-12-16T16:12:00Z</dcterms:modified>
</cp:coreProperties>
</file>